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404F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F2F8A05" w14:textId="77777777" w:rsidR="001F6867" w:rsidRDefault="001F6867">
      <w:pPr>
        <w:rPr>
          <w:sz w:val="28"/>
          <w:szCs w:val="28"/>
        </w:rPr>
      </w:pPr>
    </w:p>
    <w:p w14:paraId="74F6A1CB" w14:textId="6E9A43FF" w:rsidR="007B4A91" w:rsidRDefault="001F6867" w:rsidP="001F6867">
      <w:pPr>
        <w:ind w:firstLine="360"/>
        <w:rPr>
          <w:sz w:val="28"/>
          <w:szCs w:val="28"/>
        </w:rPr>
      </w:pPr>
      <w:r>
        <w:rPr>
          <w:sz w:val="28"/>
          <w:szCs w:val="28"/>
        </w:rPr>
        <w:t>The Dungeon</w:t>
      </w:r>
    </w:p>
    <w:p w14:paraId="34A9E19B" w14:textId="77777777" w:rsidR="007B4A91" w:rsidRDefault="004404F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4DCEA95F" w14:textId="4BFCB5F7" w:rsidR="001F6867" w:rsidRDefault="001F6867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enemy player / NPC</w:t>
      </w:r>
    </w:p>
    <w:p w14:paraId="3D632C61" w14:textId="77777777" w:rsidR="007B4A91" w:rsidRDefault="004404F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38DD98F3" w14:textId="3CE63008" w:rsidR="001F6867" w:rsidRDefault="001F686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vaders have attacked you! Now it is </w:t>
      </w:r>
      <w:proofErr w:type="spellStart"/>
      <w:r>
        <w:rPr>
          <w:sz w:val="28"/>
          <w:szCs w:val="28"/>
        </w:rPr>
        <w:t>upto</w:t>
      </w:r>
      <w:proofErr w:type="spellEnd"/>
      <w:r>
        <w:rPr>
          <w:sz w:val="28"/>
          <w:szCs w:val="28"/>
        </w:rPr>
        <w:t xml:space="preserve"> you to save yourself as you collect power-ups and </w:t>
      </w:r>
      <w:r w:rsidR="00E331C3">
        <w:rPr>
          <w:sz w:val="28"/>
          <w:szCs w:val="28"/>
        </w:rPr>
        <w:t>d</w:t>
      </w:r>
      <w:r>
        <w:rPr>
          <w:sz w:val="28"/>
          <w:szCs w:val="28"/>
        </w:rPr>
        <w:t>efeat the enemy gamer</w:t>
      </w:r>
    </w:p>
    <w:p w14:paraId="6102F988" w14:textId="77777777" w:rsidR="007B4A91" w:rsidRDefault="004404F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404F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404F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6232C6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ar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C7976B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tra spee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752B222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8634DDE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less damag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9A1050D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D332BA0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more visibility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32FF4B0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m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3C697C2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nkown</w:t>
            </w:r>
            <w:proofErr w:type="spellEnd"/>
            <w:r>
              <w:rPr>
                <w:sz w:val="28"/>
                <w:szCs w:val="28"/>
              </w:rPr>
              <w:t xml:space="preserve"> (slow </w:t>
            </w:r>
            <w:proofErr w:type="spellStart"/>
            <w:r>
              <w:rPr>
                <w:sz w:val="28"/>
                <w:szCs w:val="28"/>
              </w:rPr>
              <w:t>speed,less</w:t>
            </w:r>
            <w:proofErr w:type="spellEnd"/>
            <w:r>
              <w:rPr>
                <w:sz w:val="28"/>
                <w:szCs w:val="28"/>
              </w:rPr>
              <w:t xml:space="preserve"> visibility)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90352CE" w:rsidR="007B4A91" w:rsidRDefault="001F6867" w:rsidP="001F686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od G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0E7A5B2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re damage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4AC110AA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eletubb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55FD9144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ns enemies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6A70F94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onk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2C5304E5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visiblity</w:t>
            </w:r>
            <w:proofErr w:type="spellEnd"/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09CF7FF8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00421C35" w:rsidR="007B4A91" w:rsidRDefault="001F68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mal character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7F92E97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B2F076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s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F35A1F1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-u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235687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extra powers to play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1F4AA75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isiblity</w:t>
            </w:r>
            <w:proofErr w:type="spellEnd"/>
            <w:r>
              <w:rPr>
                <w:sz w:val="28"/>
                <w:szCs w:val="28"/>
              </w:rPr>
              <w:t xml:space="preserve"> cir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76ADFBB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mits the </w:t>
            </w:r>
            <w:proofErr w:type="spellStart"/>
            <w:r>
              <w:rPr>
                <w:sz w:val="28"/>
                <w:szCs w:val="28"/>
              </w:rPr>
              <w:t>visiblity</w:t>
            </w:r>
            <w:proofErr w:type="spellEnd"/>
            <w:r>
              <w:rPr>
                <w:sz w:val="28"/>
                <w:szCs w:val="28"/>
              </w:rPr>
              <w:t xml:space="preserve"> of player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A15CA7E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80BC3C2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poses the play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29F88CC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BDB14C0" w:rsidR="007B4A91" w:rsidRDefault="001F68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buy character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14C5811" w:rsidR="007B4A91" w:rsidRDefault="006E62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u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E27854A" w:rsidR="007B4A91" w:rsidRDefault="007B4A91" w:rsidP="006E62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5E7A99E" w:rsidR="007B4A91" w:rsidRDefault="004404F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219363EB" w:rsidR="007B4A91" w:rsidRDefault="004404F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10457B1B" w:rsidR="007B4A91" w:rsidRDefault="004404F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54907A1F" w:rsidR="007B4A91" w:rsidRDefault="004404F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2ACAB3A" w14:textId="77777777" w:rsidR="007E79E8" w:rsidRDefault="007E79E8">
      <w:pPr>
        <w:rPr>
          <w:sz w:val="28"/>
          <w:szCs w:val="28"/>
        </w:rPr>
      </w:pPr>
      <w:bookmarkStart w:id="0" w:name="_GoBack"/>
      <w:bookmarkEnd w:id="0"/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C76890D" w14:textId="77777777" w:rsidR="007E79E8" w:rsidRDefault="007E79E8">
      <w:pPr>
        <w:rPr>
          <w:sz w:val="28"/>
          <w:szCs w:val="28"/>
        </w:rPr>
      </w:pPr>
    </w:p>
    <w:p w14:paraId="33D50647" w14:textId="1D5CC05D" w:rsidR="00D2304D" w:rsidRDefault="00D2304D">
      <w:pPr>
        <w:rPr>
          <w:sz w:val="28"/>
          <w:szCs w:val="28"/>
        </w:rPr>
      </w:pPr>
      <w:r>
        <w:rPr>
          <w:sz w:val="28"/>
          <w:szCs w:val="28"/>
        </w:rPr>
        <w:t>Adding an element of randomness along with new and exciting power-ups</w:t>
      </w:r>
    </w:p>
    <w:p w14:paraId="24B987DE" w14:textId="488F82AA" w:rsidR="007B4A91" w:rsidRDefault="004404F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6867"/>
    <w:rsid w:val="003263CA"/>
    <w:rsid w:val="004404FE"/>
    <w:rsid w:val="00556965"/>
    <w:rsid w:val="006E6214"/>
    <w:rsid w:val="007B4A91"/>
    <w:rsid w:val="007E79E8"/>
    <w:rsid w:val="00D2304D"/>
    <w:rsid w:val="00E3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62FDD3-B05F-4D4C-9D79-14E8AB500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VEK</cp:lastModifiedBy>
  <cp:revision>6</cp:revision>
  <dcterms:created xsi:type="dcterms:W3CDTF">2021-03-18T05:03:00Z</dcterms:created>
  <dcterms:modified xsi:type="dcterms:W3CDTF">2021-10-11T14:36:00Z</dcterms:modified>
</cp:coreProperties>
</file>